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4BE47" w14:textId="1D8BC40D" w:rsidR="00827141" w:rsidRPr="00FD44B2" w:rsidRDefault="003465F8" w:rsidP="003465F8">
      <w:pPr>
        <w:jc w:val="center"/>
        <w:rPr>
          <w:b/>
          <w:bCs/>
          <w:sz w:val="32"/>
          <w:szCs w:val="32"/>
        </w:rPr>
      </w:pPr>
      <w:r w:rsidRPr="00FD44B2"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00C7DCF3" wp14:editId="74111A14">
            <wp:simplePos x="0" y="0"/>
            <wp:positionH relativeFrom="column">
              <wp:posOffset>471170</wp:posOffset>
            </wp:positionH>
            <wp:positionV relativeFrom="paragraph">
              <wp:posOffset>0</wp:posOffset>
            </wp:positionV>
            <wp:extent cx="1577340" cy="1221740"/>
            <wp:effectExtent l="0" t="0" r="381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340" cy="1221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D44B2">
        <w:rPr>
          <w:b/>
          <w:bCs/>
          <w:sz w:val="32"/>
          <w:szCs w:val="32"/>
        </w:rPr>
        <w:t>School Community Council</w:t>
      </w:r>
    </w:p>
    <w:p w14:paraId="3D8DE1ED" w14:textId="0DFE23E0" w:rsidR="003465F8" w:rsidRPr="00FD44B2" w:rsidRDefault="003465F8" w:rsidP="003465F8">
      <w:pPr>
        <w:jc w:val="center"/>
        <w:rPr>
          <w:sz w:val="32"/>
          <w:szCs w:val="32"/>
        </w:rPr>
      </w:pPr>
      <w:r w:rsidRPr="00FD44B2">
        <w:rPr>
          <w:b/>
          <w:bCs/>
          <w:sz w:val="32"/>
          <w:szCs w:val="32"/>
        </w:rPr>
        <w:t xml:space="preserve">Date: </w:t>
      </w:r>
      <w:r w:rsidRPr="00FD44B2">
        <w:rPr>
          <w:sz w:val="32"/>
          <w:szCs w:val="32"/>
        </w:rPr>
        <w:t xml:space="preserve">Monday, </w:t>
      </w:r>
      <w:r w:rsidR="001C2FAA" w:rsidRPr="00FD44B2">
        <w:rPr>
          <w:sz w:val="32"/>
          <w:szCs w:val="32"/>
        </w:rPr>
        <w:t>September 12, 2022</w:t>
      </w:r>
    </w:p>
    <w:p w14:paraId="5329405B" w14:textId="224C7A4D" w:rsidR="003465F8" w:rsidRPr="00FD44B2" w:rsidRDefault="003465F8" w:rsidP="003465F8">
      <w:pPr>
        <w:jc w:val="center"/>
        <w:rPr>
          <w:b/>
          <w:bCs/>
          <w:sz w:val="32"/>
          <w:szCs w:val="32"/>
        </w:rPr>
      </w:pPr>
      <w:r w:rsidRPr="00FD44B2">
        <w:rPr>
          <w:b/>
          <w:bCs/>
          <w:sz w:val="32"/>
          <w:szCs w:val="32"/>
        </w:rPr>
        <w:t>Time:</w:t>
      </w:r>
      <w:r w:rsidRPr="00FD44B2">
        <w:rPr>
          <w:sz w:val="32"/>
          <w:szCs w:val="32"/>
        </w:rPr>
        <w:t xml:space="preserve"> 6:00 PM</w:t>
      </w:r>
    </w:p>
    <w:p w14:paraId="19BA999B" w14:textId="060C0193" w:rsidR="003465F8" w:rsidRPr="00FD44B2" w:rsidRDefault="003465F8" w:rsidP="003465F8">
      <w:pPr>
        <w:jc w:val="center"/>
        <w:rPr>
          <w:b/>
          <w:bCs/>
          <w:sz w:val="32"/>
          <w:szCs w:val="32"/>
        </w:rPr>
      </w:pPr>
      <w:r w:rsidRPr="00FD44B2">
        <w:rPr>
          <w:b/>
          <w:bCs/>
          <w:sz w:val="32"/>
          <w:szCs w:val="32"/>
        </w:rPr>
        <w:t xml:space="preserve">Location: </w:t>
      </w:r>
      <w:r w:rsidRPr="00FD44B2">
        <w:rPr>
          <w:sz w:val="32"/>
          <w:szCs w:val="32"/>
        </w:rPr>
        <w:t>Zoom</w:t>
      </w:r>
      <w:r w:rsidR="00FD44B2">
        <w:rPr>
          <w:sz w:val="32"/>
          <w:szCs w:val="32"/>
        </w:rPr>
        <w:t xml:space="preserve"> &amp; Room 4</w:t>
      </w:r>
    </w:p>
    <w:p w14:paraId="3FFC86FB" w14:textId="226787B9" w:rsidR="003465F8" w:rsidRPr="00FD44B2" w:rsidRDefault="003465F8" w:rsidP="000E7C45">
      <w:pPr>
        <w:jc w:val="center"/>
        <w:rPr>
          <w:sz w:val="32"/>
          <w:szCs w:val="32"/>
        </w:rPr>
      </w:pPr>
      <w:r w:rsidRPr="00FD44B2">
        <w:rPr>
          <w:b/>
          <w:bCs/>
          <w:sz w:val="32"/>
          <w:szCs w:val="32"/>
        </w:rPr>
        <w:t>Link:</w:t>
      </w:r>
      <w:r w:rsidRPr="00FD44B2">
        <w:rPr>
          <w:sz w:val="32"/>
          <w:szCs w:val="32"/>
        </w:rPr>
        <w:t xml:space="preserve"> </w:t>
      </w:r>
      <w:hyperlink r:id="rId6" w:history="1">
        <w:r w:rsidRPr="00FD44B2">
          <w:rPr>
            <w:rStyle w:val="Hyperlink"/>
            <w:sz w:val="32"/>
            <w:szCs w:val="32"/>
          </w:rPr>
          <w:t>https://slcschools-org.zoom.us/my/kodycolvin</w:t>
        </w:r>
      </w:hyperlink>
    </w:p>
    <w:p w14:paraId="6E2CF907" w14:textId="3F19130C" w:rsidR="003465F8" w:rsidRPr="00FD44B2" w:rsidRDefault="003465F8" w:rsidP="003465F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D44B2">
        <w:rPr>
          <w:rFonts w:ascii="Times New Roman" w:hAnsi="Times New Roman" w:cs="Times New Roman"/>
          <w:b/>
          <w:bCs/>
          <w:sz w:val="24"/>
          <w:szCs w:val="24"/>
          <w:u w:val="single"/>
        </w:rPr>
        <w:t>Agenda:</w:t>
      </w:r>
    </w:p>
    <w:p w14:paraId="0DE14315" w14:textId="6BDF1D78" w:rsidR="003465F8" w:rsidRPr="00FD44B2" w:rsidRDefault="003465F8" w:rsidP="003465F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Welcome (Ross)</w:t>
      </w:r>
    </w:p>
    <w:p w14:paraId="697A7476" w14:textId="3F1D2699" w:rsidR="003465F8" w:rsidRPr="00FD44B2" w:rsidRDefault="003465F8" w:rsidP="003465F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 xml:space="preserve">Approve </w:t>
      </w:r>
      <w:r w:rsidR="009D2CB8" w:rsidRPr="00FD44B2">
        <w:rPr>
          <w:rFonts w:ascii="Times New Roman" w:hAnsi="Times New Roman" w:cs="Times New Roman"/>
          <w:sz w:val="24"/>
          <w:szCs w:val="24"/>
        </w:rPr>
        <w:t>April</w:t>
      </w:r>
      <w:r w:rsidR="001C2FAA" w:rsidRPr="00FD44B2">
        <w:rPr>
          <w:rFonts w:ascii="Times New Roman" w:hAnsi="Times New Roman" w:cs="Times New Roman"/>
          <w:sz w:val="24"/>
          <w:szCs w:val="24"/>
        </w:rPr>
        <w:t xml:space="preserve">’s Minutes </w:t>
      </w:r>
      <w:r w:rsidRPr="00FD44B2">
        <w:rPr>
          <w:rFonts w:ascii="Times New Roman" w:hAnsi="Times New Roman" w:cs="Times New Roman"/>
          <w:sz w:val="24"/>
          <w:szCs w:val="24"/>
        </w:rPr>
        <w:t>(Ross)</w:t>
      </w:r>
    </w:p>
    <w:p w14:paraId="7A614AF1" w14:textId="53AD885F" w:rsidR="003465F8" w:rsidRPr="00FD44B2" w:rsidRDefault="003465F8" w:rsidP="003465F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Principal’s Update (Kody)</w:t>
      </w:r>
    </w:p>
    <w:p w14:paraId="07099173" w14:textId="38C8EDA9" w:rsidR="001C2FAA" w:rsidRPr="00FD44B2" w:rsidRDefault="001C2FAA" w:rsidP="001C2FAA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SCC 3</w:t>
      </w:r>
      <w:r w:rsidRPr="00FD44B2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FD44B2">
        <w:rPr>
          <w:rFonts w:ascii="Times New Roman" w:hAnsi="Times New Roman" w:cs="Times New Roman"/>
          <w:sz w:val="24"/>
          <w:szCs w:val="24"/>
        </w:rPr>
        <w:t xml:space="preserve"> Monday of the Month?</w:t>
      </w:r>
    </w:p>
    <w:p w14:paraId="3898C672" w14:textId="641255CA" w:rsidR="001C2FAA" w:rsidRPr="00FD44B2" w:rsidRDefault="001C2FAA" w:rsidP="01E9D882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D44B2">
        <w:rPr>
          <w:rFonts w:ascii="Times New Roman" w:hAnsi="Times New Roman" w:cs="Times New Roman"/>
          <w:sz w:val="24"/>
          <w:szCs w:val="24"/>
        </w:rPr>
        <w:t xml:space="preserve"> </w:t>
      </w:r>
      <w:r w:rsidR="2F139EFD" w:rsidRPr="00FD44B2">
        <w:rPr>
          <w:rFonts w:ascii="Times New Roman" w:hAnsi="Times New Roman" w:cs="Times New Roman"/>
          <w:b/>
          <w:bCs/>
          <w:sz w:val="24"/>
          <w:szCs w:val="24"/>
          <w:u w:val="single"/>
        </w:rPr>
        <w:t>Meeting dates for the 2022-2023 school year are:</w:t>
      </w:r>
    </w:p>
    <w:p w14:paraId="6B064549" w14:textId="794EBE2B" w:rsidR="001C2FAA" w:rsidRPr="00FD44B2" w:rsidRDefault="2F139EFD" w:rsidP="01E9D882">
      <w:pPr>
        <w:pStyle w:val="Heading3"/>
        <w:numPr>
          <w:ilvl w:val="2"/>
          <w:numId w:val="10"/>
        </w:numPr>
        <w:rPr>
          <w:rFonts w:ascii="Times New Roman" w:hAnsi="Times New Roman" w:cs="Times New Roman"/>
        </w:rPr>
      </w:pPr>
      <w:r w:rsidRPr="00FD44B2">
        <w:rPr>
          <w:rFonts w:ascii="Times New Roman" w:hAnsi="Times New Roman" w:cs="Times New Roman"/>
        </w:rPr>
        <w:t>September 12</w:t>
      </w:r>
    </w:p>
    <w:p w14:paraId="1514E296" w14:textId="3E379928" w:rsidR="001C2FAA" w:rsidRPr="00FD44B2" w:rsidRDefault="2F139EFD" w:rsidP="01E9D882">
      <w:pPr>
        <w:pStyle w:val="Heading3"/>
        <w:numPr>
          <w:ilvl w:val="2"/>
          <w:numId w:val="10"/>
        </w:numPr>
        <w:rPr>
          <w:rFonts w:ascii="Times New Roman" w:hAnsi="Times New Roman" w:cs="Times New Roman"/>
        </w:rPr>
      </w:pPr>
      <w:r w:rsidRPr="00FD44B2">
        <w:rPr>
          <w:rFonts w:ascii="Times New Roman" w:hAnsi="Times New Roman" w:cs="Times New Roman"/>
        </w:rPr>
        <w:t>October 17</w:t>
      </w:r>
    </w:p>
    <w:p w14:paraId="6B68F531" w14:textId="416DF993" w:rsidR="001C2FAA" w:rsidRPr="00FD44B2" w:rsidRDefault="2F139EFD" w:rsidP="01E9D882">
      <w:pPr>
        <w:pStyle w:val="Heading3"/>
        <w:numPr>
          <w:ilvl w:val="2"/>
          <w:numId w:val="10"/>
        </w:numPr>
        <w:rPr>
          <w:rFonts w:ascii="Times New Roman" w:hAnsi="Times New Roman" w:cs="Times New Roman"/>
        </w:rPr>
      </w:pPr>
      <w:r w:rsidRPr="00FD44B2">
        <w:rPr>
          <w:rFonts w:ascii="Times New Roman" w:hAnsi="Times New Roman" w:cs="Times New Roman"/>
        </w:rPr>
        <w:t>November 21</w:t>
      </w:r>
    </w:p>
    <w:p w14:paraId="7D277D1D" w14:textId="4F0BD123" w:rsidR="001C2FAA" w:rsidRPr="00FD44B2" w:rsidRDefault="2F139EFD" w:rsidP="01E9D882">
      <w:pPr>
        <w:pStyle w:val="Heading3"/>
        <w:numPr>
          <w:ilvl w:val="2"/>
          <w:numId w:val="10"/>
        </w:numPr>
        <w:rPr>
          <w:rFonts w:ascii="Times New Roman" w:hAnsi="Times New Roman" w:cs="Times New Roman"/>
        </w:rPr>
      </w:pPr>
      <w:r w:rsidRPr="00FD44B2">
        <w:rPr>
          <w:rFonts w:ascii="Times New Roman" w:hAnsi="Times New Roman" w:cs="Times New Roman"/>
        </w:rPr>
        <w:t>December (If needed)</w:t>
      </w:r>
    </w:p>
    <w:p w14:paraId="1EEF72B2" w14:textId="68E53BBD" w:rsidR="001C2FAA" w:rsidRPr="00FD44B2" w:rsidRDefault="2F139EFD" w:rsidP="01E9D882">
      <w:pPr>
        <w:pStyle w:val="Heading3"/>
        <w:numPr>
          <w:ilvl w:val="2"/>
          <w:numId w:val="10"/>
        </w:numPr>
        <w:rPr>
          <w:rFonts w:ascii="Times New Roman" w:hAnsi="Times New Roman" w:cs="Times New Roman"/>
        </w:rPr>
      </w:pPr>
      <w:r w:rsidRPr="00FD44B2">
        <w:rPr>
          <w:rFonts w:ascii="Times New Roman" w:hAnsi="Times New Roman" w:cs="Times New Roman"/>
        </w:rPr>
        <w:t>January 23</w:t>
      </w:r>
    </w:p>
    <w:p w14:paraId="576D58F2" w14:textId="3073BEEA" w:rsidR="001C2FAA" w:rsidRPr="00FD44B2" w:rsidRDefault="2F139EFD" w:rsidP="01E9D882">
      <w:pPr>
        <w:pStyle w:val="Heading3"/>
        <w:numPr>
          <w:ilvl w:val="2"/>
          <w:numId w:val="10"/>
        </w:numPr>
        <w:rPr>
          <w:rFonts w:ascii="Times New Roman" w:hAnsi="Times New Roman" w:cs="Times New Roman"/>
        </w:rPr>
      </w:pPr>
      <w:r w:rsidRPr="00FD44B2">
        <w:rPr>
          <w:rFonts w:ascii="Times New Roman" w:hAnsi="Times New Roman" w:cs="Times New Roman"/>
        </w:rPr>
        <w:t>February 20</w:t>
      </w:r>
    </w:p>
    <w:p w14:paraId="56D0585F" w14:textId="137C7501" w:rsidR="001C2FAA" w:rsidRPr="00FD44B2" w:rsidRDefault="2F139EFD" w:rsidP="01E9D882">
      <w:pPr>
        <w:pStyle w:val="Heading3"/>
        <w:numPr>
          <w:ilvl w:val="2"/>
          <w:numId w:val="10"/>
        </w:numPr>
        <w:rPr>
          <w:rFonts w:ascii="Times New Roman" w:hAnsi="Times New Roman" w:cs="Times New Roman"/>
        </w:rPr>
      </w:pPr>
      <w:r w:rsidRPr="00FD44B2">
        <w:rPr>
          <w:rFonts w:ascii="Times New Roman" w:hAnsi="Times New Roman" w:cs="Times New Roman"/>
        </w:rPr>
        <w:t>March 20</w:t>
      </w:r>
    </w:p>
    <w:p w14:paraId="20459ED9" w14:textId="67EBC078" w:rsidR="001C2FAA" w:rsidRPr="00FD44B2" w:rsidRDefault="2F139EFD" w:rsidP="01E9D882">
      <w:pPr>
        <w:pStyle w:val="Heading3"/>
        <w:numPr>
          <w:ilvl w:val="2"/>
          <w:numId w:val="10"/>
        </w:numPr>
        <w:rPr>
          <w:rFonts w:ascii="Times New Roman" w:hAnsi="Times New Roman" w:cs="Times New Roman"/>
        </w:rPr>
      </w:pPr>
      <w:r w:rsidRPr="00FD44B2">
        <w:rPr>
          <w:rFonts w:ascii="Times New Roman" w:hAnsi="Times New Roman" w:cs="Times New Roman"/>
        </w:rPr>
        <w:t>April 17</w:t>
      </w:r>
    </w:p>
    <w:p w14:paraId="43557DFA" w14:textId="506627AF" w:rsidR="001C2FAA" w:rsidRPr="00FD44B2" w:rsidRDefault="2F139EFD" w:rsidP="01E9D882">
      <w:pPr>
        <w:pStyle w:val="Heading3"/>
        <w:numPr>
          <w:ilvl w:val="2"/>
          <w:numId w:val="10"/>
        </w:numPr>
        <w:rPr>
          <w:rFonts w:ascii="Times New Roman" w:hAnsi="Times New Roman" w:cs="Times New Roman"/>
        </w:rPr>
      </w:pPr>
      <w:r w:rsidRPr="00FD44B2">
        <w:rPr>
          <w:rFonts w:ascii="Times New Roman" w:hAnsi="Times New Roman" w:cs="Times New Roman"/>
        </w:rPr>
        <w:t>May 15</w:t>
      </w:r>
    </w:p>
    <w:p w14:paraId="4ADB07DB" w14:textId="189025C2" w:rsidR="00DF0EB9" w:rsidRPr="00FD44B2" w:rsidRDefault="00DF0EB9" w:rsidP="001C2FAA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Update on Land Trust</w:t>
      </w:r>
    </w:p>
    <w:p w14:paraId="6D05354D" w14:textId="77A792B3" w:rsidR="00DF0EB9" w:rsidRPr="00FD44B2" w:rsidRDefault="00DF0EB9" w:rsidP="00DF0EB9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FT Intervention</w:t>
      </w:r>
    </w:p>
    <w:p w14:paraId="72B3DFD9" w14:textId="1A5ECD76" w:rsidR="00DF0EB9" w:rsidRPr="00FD44B2" w:rsidRDefault="00DF0EB9" w:rsidP="00DF0EB9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Visual Arts</w:t>
      </w:r>
    </w:p>
    <w:p w14:paraId="1C86D3FA" w14:textId="44F8FA54" w:rsidR="001C2FAA" w:rsidRPr="00FD44B2" w:rsidRDefault="001C2FAA" w:rsidP="003465F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 xml:space="preserve">TreeUtah Update </w:t>
      </w:r>
    </w:p>
    <w:p w14:paraId="1EA847AD" w14:textId="3E632F64" w:rsidR="00076EC8" w:rsidRPr="00FD44B2" w:rsidRDefault="00076EC8" w:rsidP="00076EC8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October 4/5</w:t>
      </w:r>
    </w:p>
    <w:p w14:paraId="01EFCF43" w14:textId="77716237" w:rsidR="003465F8" w:rsidRPr="00FD44B2" w:rsidRDefault="001C2FAA" w:rsidP="001C2FA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HB 58 Update – Lisa Jones</w:t>
      </w:r>
    </w:p>
    <w:p w14:paraId="7B96FF5E" w14:textId="57B80578" w:rsidR="003465F8" w:rsidRPr="00FD44B2" w:rsidRDefault="003465F8" w:rsidP="003465F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Reports</w:t>
      </w:r>
    </w:p>
    <w:p w14:paraId="49B6B113" w14:textId="66005A37" w:rsidR="003465F8" w:rsidRPr="00FD44B2" w:rsidRDefault="003465F8" w:rsidP="003465F8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PTA</w:t>
      </w:r>
    </w:p>
    <w:p w14:paraId="3691E6A1" w14:textId="3853219D" w:rsidR="003465F8" w:rsidRPr="00FD44B2" w:rsidRDefault="003465F8" w:rsidP="003465F8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Neighborhood</w:t>
      </w:r>
    </w:p>
    <w:p w14:paraId="683D5E06" w14:textId="2474C150" w:rsidR="003465F8" w:rsidRPr="00FD44B2" w:rsidRDefault="003465F8" w:rsidP="003465F8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C&amp;A</w:t>
      </w:r>
    </w:p>
    <w:p w14:paraId="2E28E332" w14:textId="65DDF181" w:rsidR="003465F8" w:rsidRPr="00FD44B2" w:rsidRDefault="003465F8" w:rsidP="003465F8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MELP</w:t>
      </w:r>
    </w:p>
    <w:p w14:paraId="0E86C7C5" w14:textId="3E57A3B4" w:rsidR="003465F8" w:rsidRPr="00FD44B2" w:rsidRDefault="003465F8" w:rsidP="003465F8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Staff</w:t>
      </w:r>
      <w:r w:rsidR="00FA4E74" w:rsidRPr="00FD44B2">
        <w:rPr>
          <w:rFonts w:ascii="Times New Roman" w:hAnsi="Times New Roman" w:cs="Times New Roman"/>
          <w:sz w:val="24"/>
          <w:szCs w:val="24"/>
        </w:rPr>
        <w:t>/SIC</w:t>
      </w:r>
    </w:p>
    <w:p w14:paraId="0A217CE8" w14:textId="3D95B570" w:rsidR="003465F8" w:rsidRPr="00FD44B2" w:rsidRDefault="003465F8" w:rsidP="003465F8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>Other</w:t>
      </w:r>
    </w:p>
    <w:p w14:paraId="335E6FBE" w14:textId="622C6B26" w:rsidR="003465F8" w:rsidRPr="00FD44B2" w:rsidRDefault="003465F8" w:rsidP="003465F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D44B2">
        <w:rPr>
          <w:rFonts w:ascii="Times New Roman" w:hAnsi="Times New Roman" w:cs="Times New Roman"/>
          <w:sz w:val="24"/>
          <w:szCs w:val="24"/>
        </w:rPr>
        <w:t xml:space="preserve">Misc. </w:t>
      </w:r>
    </w:p>
    <w:p w14:paraId="5D176CBE" w14:textId="69CF8541" w:rsidR="003465F8" w:rsidRPr="00FD44B2" w:rsidRDefault="003465F8" w:rsidP="003465F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44B2">
        <w:rPr>
          <w:rFonts w:ascii="Times New Roman" w:hAnsi="Times New Roman" w:cs="Times New Roman"/>
          <w:b/>
          <w:bCs/>
          <w:sz w:val="24"/>
          <w:szCs w:val="24"/>
        </w:rPr>
        <w:t xml:space="preserve">Next Meeting: </w:t>
      </w:r>
      <w:r w:rsidR="00FA4E74" w:rsidRPr="00FD44B2">
        <w:rPr>
          <w:rFonts w:ascii="Times New Roman" w:hAnsi="Times New Roman" w:cs="Times New Roman"/>
          <w:sz w:val="24"/>
          <w:szCs w:val="24"/>
        </w:rPr>
        <w:t xml:space="preserve">Monday, October </w:t>
      </w:r>
      <w:r w:rsidR="002554E3" w:rsidRPr="00FD44B2">
        <w:rPr>
          <w:rFonts w:ascii="Times New Roman" w:hAnsi="Times New Roman" w:cs="Times New Roman"/>
          <w:sz w:val="24"/>
          <w:szCs w:val="24"/>
        </w:rPr>
        <w:t>17, 2022 @ 6:00 PM</w:t>
      </w:r>
    </w:p>
    <w:sectPr w:rsidR="003465F8" w:rsidRPr="00FD44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6C01C"/>
    <w:multiLevelType w:val="hybridMultilevel"/>
    <w:tmpl w:val="A202D24A"/>
    <w:lvl w:ilvl="0" w:tplc="172C6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D04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16A7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5A4B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9A14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1C0D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BA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8A7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C15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8B09F"/>
    <w:multiLevelType w:val="hybridMultilevel"/>
    <w:tmpl w:val="FE28EE1E"/>
    <w:lvl w:ilvl="0" w:tplc="96F852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A225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EC61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8483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D050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402C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3C6D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B4DA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2A43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24A7F"/>
    <w:multiLevelType w:val="hybridMultilevel"/>
    <w:tmpl w:val="293EA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14F89"/>
    <w:multiLevelType w:val="hybridMultilevel"/>
    <w:tmpl w:val="445E5E96"/>
    <w:lvl w:ilvl="0" w:tplc="23947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A69B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442B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C23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E894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E844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8076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E29E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E6B5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8AD2B"/>
    <w:multiLevelType w:val="hybridMultilevel"/>
    <w:tmpl w:val="B680B9AA"/>
    <w:lvl w:ilvl="0" w:tplc="50A8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A8F5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8A2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72B4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7C03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B42B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92D6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02D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0428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E918ED"/>
    <w:multiLevelType w:val="hybridMultilevel"/>
    <w:tmpl w:val="1250D40C"/>
    <w:lvl w:ilvl="0" w:tplc="52D651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5C72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1A73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FA25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9075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D62D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8CE7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22F6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07C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CB7660"/>
    <w:multiLevelType w:val="hybridMultilevel"/>
    <w:tmpl w:val="13CE1FC4"/>
    <w:lvl w:ilvl="0" w:tplc="E3B08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70B6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4AF6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80EB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F050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1241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ECF7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0A0C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182A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0A5AA"/>
    <w:multiLevelType w:val="hybridMultilevel"/>
    <w:tmpl w:val="6FCECC70"/>
    <w:lvl w:ilvl="0" w:tplc="6BA03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B291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4C17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F827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3C39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5E00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EEF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2C89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D008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C047E"/>
    <w:multiLevelType w:val="hybridMultilevel"/>
    <w:tmpl w:val="5C3015F2"/>
    <w:lvl w:ilvl="0" w:tplc="5D9CA5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5A7B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960C6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FAB3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B42D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96D1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D635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4CCD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BE7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A91ED7"/>
    <w:multiLevelType w:val="hybridMultilevel"/>
    <w:tmpl w:val="E29ADC50"/>
    <w:lvl w:ilvl="0" w:tplc="8EE6A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243A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DA70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9804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2CFD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6C11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809D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EE11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20FB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7"/>
  </w:num>
  <w:num w:numId="5">
    <w:abstractNumId w:val="6"/>
  </w:num>
  <w:num w:numId="6">
    <w:abstractNumId w:val="0"/>
  </w:num>
  <w:num w:numId="7">
    <w:abstractNumId w:val="5"/>
  </w:num>
  <w:num w:numId="8">
    <w:abstractNumId w:val="8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jM2NLIwMzWwNDFU0lEKTi0uzszPAykwrgUAUrqCKSwAAAA="/>
  </w:docVars>
  <w:rsids>
    <w:rsidRoot w:val="003465F8"/>
    <w:rsid w:val="00067B94"/>
    <w:rsid w:val="00076EC8"/>
    <w:rsid w:val="000E5680"/>
    <w:rsid w:val="000E7C45"/>
    <w:rsid w:val="001C2FAA"/>
    <w:rsid w:val="002554E3"/>
    <w:rsid w:val="003465F8"/>
    <w:rsid w:val="00634EE7"/>
    <w:rsid w:val="00827141"/>
    <w:rsid w:val="009D2CB8"/>
    <w:rsid w:val="009E011F"/>
    <w:rsid w:val="00C953A2"/>
    <w:rsid w:val="00DF0EB9"/>
    <w:rsid w:val="00FA4E74"/>
    <w:rsid w:val="00FD44B2"/>
    <w:rsid w:val="01E9D882"/>
    <w:rsid w:val="2F139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5F917"/>
  <w15:chartTrackingRefBased/>
  <w15:docId w15:val="{6A34141C-5ED9-47CC-AEBE-87CD21AE3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65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65F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465F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lcschools-org.zoom.us/my/kodycolvin" TargetMode="Externa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82</Characters>
  <Application>Microsoft Office Word</Application>
  <DocSecurity>0</DocSecurity>
  <Lines>4</Lines>
  <Paragraphs>1</Paragraphs>
  <ScaleCrop>false</ScaleCrop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dy Colvin</dc:creator>
  <cp:keywords/>
  <dc:description/>
  <cp:lastModifiedBy>Kody Colvin</cp:lastModifiedBy>
  <cp:revision>5</cp:revision>
  <dcterms:created xsi:type="dcterms:W3CDTF">2022-09-06T16:14:00Z</dcterms:created>
  <dcterms:modified xsi:type="dcterms:W3CDTF">2022-09-12T23:23:00Z</dcterms:modified>
</cp:coreProperties>
</file>